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57F" w:rsidRPr="00817248" w:rsidRDefault="0095457F" w:rsidP="0095457F">
      <w:pPr>
        <w:rPr>
          <w:b/>
        </w:rPr>
      </w:pPr>
      <w:r w:rsidRPr="00817248">
        <w:rPr>
          <w:b/>
        </w:rPr>
        <w:t xml:space="preserve">First Name of Application CV No </w:t>
      </w:r>
      <w:r>
        <w:rPr>
          <w:b/>
        </w:rPr>
        <w:t>1660578</w:t>
      </w:r>
      <w:bookmarkStart w:id="0" w:name="_GoBack"/>
      <w:bookmarkEnd w:id="0"/>
    </w:p>
    <w:p w:rsidR="0095457F" w:rsidRDefault="0095457F" w:rsidP="0095457F">
      <w:proofErr w:type="spellStart"/>
      <w:r>
        <w:t>Whatsapp</w:t>
      </w:r>
      <w:proofErr w:type="spellEnd"/>
      <w:r>
        <w:t xml:space="preserve"> Mobile: +971504753686 </w:t>
      </w:r>
    </w:p>
    <w:p w:rsidR="0095457F" w:rsidRDefault="0095457F" w:rsidP="0095457F">
      <w:pPr>
        <w:rPr>
          <w:noProof/>
          <w:lang w:eastAsia="en-IN"/>
        </w:rPr>
      </w:pPr>
      <w:r>
        <w:rPr>
          <w:noProof/>
          <w:lang w:eastAsia="en-IN"/>
        </w:rPr>
        <w:drawing>
          <wp:inline distT="0" distB="0" distL="0" distR="0" wp14:anchorId="41157F8E" wp14:editId="70CB3B0E">
            <wp:extent cx="2606675" cy="581025"/>
            <wp:effectExtent l="0" t="0" r="3175" b="9525"/>
            <wp:docPr id="3" name="Picture 3" descr="New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ew_logo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457F" w:rsidRDefault="0095457F" w:rsidP="0095457F">
      <w:pPr>
        <w:rPr>
          <w:noProof/>
          <w:lang w:eastAsia="en-IN"/>
        </w:rPr>
      </w:pPr>
      <w:r>
        <w:rPr>
          <w:noProof/>
          <w:lang w:eastAsia="en-IN"/>
        </w:rPr>
        <w:t>To get contact details of this candidate Purchase our CV Database Access on this link.</w:t>
      </w:r>
    </w:p>
    <w:p w:rsidR="0095457F" w:rsidRDefault="0095457F" w:rsidP="0095457F">
      <w:hyperlink r:id="rId9" w:history="1">
        <w:r w:rsidRPr="00072D1A">
          <w:rPr>
            <w:rStyle w:val="Hyperlink"/>
          </w:rPr>
          <w:t>http://www.gulfjobseeker.com/employer/services/buycvdatabase.php</w:t>
        </w:r>
      </w:hyperlink>
      <w:r>
        <w:t xml:space="preserve"> </w:t>
      </w:r>
    </w:p>
    <w:p w:rsidR="000B3E3E" w:rsidRDefault="002E5B6E" w:rsidP="00CD4528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noProof/>
          <w:sz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B0174C1" wp14:editId="21E8D367">
                <wp:simplePos x="0" y="0"/>
                <wp:positionH relativeFrom="column">
                  <wp:posOffset>-87630</wp:posOffset>
                </wp:positionH>
                <wp:positionV relativeFrom="paragraph">
                  <wp:posOffset>2539</wp:posOffset>
                </wp:positionV>
                <wp:extent cx="7147560" cy="0"/>
                <wp:effectExtent l="0" t="0" r="1524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6.9pt,.2pt" to="555.9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" strokecolor="#4579b8 [3044]">
                <o:lock v:ext="edit" shapetype="f"/>
              </v:line>
            </w:pict>
          </mc:Fallback>
        </mc:AlternateContent>
      </w:r>
    </w:p>
    <w:p w:rsidR="00CC3FC2" w:rsidRPr="00CC3FC2" w:rsidRDefault="008B6BC8" w:rsidP="001C1F2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TEACHER</w:t>
      </w:r>
    </w:p>
    <w:p w:rsidR="003F1434" w:rsidRDefault="00FF18A0" w:rsidP="001C1F26">
      <w:pPr>
        <w:spacing w:after="0" w:line="360" w:lineRule="auto"/>
        <w:jc w:val="center"/>
        <w:rPr>
          <w:rFonts w:ascii="Times New Roman" w:hAnsi="Times New Roman" w:cs="Times New Roman"/>
          <w:i/>
          <w:sz w:val="24"/>
        </w:rPr>
      </w:pPr>
      <w:r w:rsidRPr="0028232D">
        <w:rPr>
          <w:rFonts w:ascii="Times New Roman" w:hAnsi="Times New Roman" w:cs="Times New Roman"/>
          <w:i/>
        </w:rPr>
        <w:t>Looking forward to challenging assignments</w:t>
      </w:r>
      <w:r w:rsidR="008B6BC8">
        <w:rPr>
          <w:rFonts w:ascii="Times New Roman" w:hAnsi="Times New Roman" w:cs="Times New Roman"/>
          <w:i/>
        </w:rPr>
        <w:t xml:space="preserve"> in the Education Sector</w:t>
      </w:r>
    </w:p>
    <w:p w:rsidR="00CD4528" w:rsidRPr="000627BF" w:rsidRDefault="00CD4528" w:rsidP="00CD452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</w:rPr>
      </w:pPr>
    </w:p>
    <w:p w:rsidR="006C1FFB" w:rsidRPr="006C1FFB" w:rsidRDefault="000627BF" w:rsidP="006C1FFB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627BF">
        <w:rPr>
          <w:rFonts w:ascii="Times New Roman" w:hAnsi="Times New Roman" w:cs="Times New Roman"/>
          <w:b/>
          <w:sz w:val="24"/>
        </w:rPr>
        <w:t>SUMMARY</w:t>
      </w:r>
    </w:p>
    <w:p w:rsidR="008B6BC8" w:rsidRDefault="008B6BC8" w:rsidP="002E5B6E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gramStart"/>
      <w:r w:rsidRPr="008B6BC8">
        <w:rPr>
          <w:rFonts w:ascii="Times New Roman" w:hAnsi="Times New Roman" w:cs="Times New Roman"/>
        </w:rPr>
        <w:t xml:space="preserve">An intellectual academician with more than </w:t>
      </w:r>
      <w:r>
        <w:rPr>
          <w:rFonts w:ascii="Times New Roman" w:hAnsi="Times New Roman" w:cs="Times New Roman"/>
        </w:rPr>
        <w:t>1</w:t>
      </w:r>
      <w:r w:rsidR="002E5B6E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</w:t>
      </w:r>
      <w:r w:rsidRPr="008B6BC8">
        <w:rPr>
          <w:rFonts w:ascii="Times New Roman" w:hAnsi="Times New Roman" w:cs="Times New Roman"/>
        </w:rPr>
        <w:t>years of experience in Education Sector</w:t>
      </w:r>
      <w:r w:rsidR="006C1FFB">
        <w:rPr>
          <w:rFonts w:ascii="Times New Roman" w:hAnsi="Times New Roman" w:cs="Times New Roman"/>
        </w:rPr>
        <w:t xml:space="preserve"> in </w:t>
      </w:r>
      <w:r w:rsidR="006C1FFB" w:rsidRPr="006C1FFB">
        <w:rPr>
          <w:rFonts w:ascii="Times New Roman" w:hAnsi="Times New Roman" w:cs="Times New Roman"/>
        </w:rPr>
        <w:t>Gulf</w:t>
      </w:r>
      <w:r w:rsidR="006C1FFB">
        <w:rPr>
          <w:rFonts w:ascii="Times New Roman" w:hAnsi="Times New Roman" w:cs="Times New Roman"/>
        </w:rPr>
        <w:t xml:space="preserve"> Countries</w:t>
      </w:r>
      <w:r w:rsidRPr="008B6BC8">
        <w:rPr>
          <w:rFonts w:ascii="Times New Roman" w:hAnsi="Times New Roman" w:cs="Times New Roman"/>
        </w:rPr>
        <w:t>.</w:t>
      </w:r>
      <w:proofErr w:type="gramEnd"/>
      <w:r w:rsidRPr="008B6BC8">
        <w:rPr>
          <w:rFonts w:ascii="Times New Roman" w:hAnsi="Times New Roman" w:cs="Times New Roman"/>
        </w:rPr>
        <w:t xml:space="preserve"> </w:t>
      </w:r>
      <w:proofErr w:type="gramStart"/>
      <w:r w:rsidR="006C1FFB" w:rsidRPr="006C1FFB">
        <w:rPr>
          <w:rFonts w:ascii="Times New Roman" w:hAnsi="Times New Roman" w:cs="Times New Roman"/>
        </w:rPr>
        <w:t>Has</w:t>
      </w:r>
      <w:proofErr w:type="gramEnd"/>
      <w:r w:rsidR="006C1FFB" w:rsidRPr="006C1FFB">
        <w:rPr>
          <w:rFonts w:ascii="Times New Roman" w:hAnsi="Times New Roman" w:cs="Times New Roman"/>
        </w:rPr>
        <w:t xml:space="preserve"> in-depth knowledge of Arabic Language and various teaching processes.</w:t>
      </w:r>
      <w:r w:rsidR="006C1FFB">
        <w:rPr>
          <w:rFonts w:ascii="Times New Roman" w:hAnsi="Times New Roman" w:cs="Times New Roman"/>
        </w:rPr>
        <w:t xml:space="preserve"> </w:t>
      </w:r>
      <w:proofErr w:type="gramStart"/>
      <w:r w:rsidRPr="008B6BC8">
        <w:rPr>
          <w:rFonts w:ascii="Times New Roman" w:hAnsi="Times New Roman" w:cs="Times New Roman"/>
        </w:rPr>
        <w:t>Adept at managing academic progress evaluation and monitoring &amp; improvising student performance.</w:t>
      </w:r>
      <w:proofErr w:type="gramEnd"/>
      <w:r w:rsidRPr="008B6BC8">
        <w:rPr>
          <w:rFonts w:ascii="Times New Roman" w:hAnsi="Times New Roman" w:cs="Times New Roman"/>
        </w:rPr>
        <w:t xml:space="preserve"> </w:t>
      </w:r>
      <w:r w:rsidR="006C1FFB" w:rsidRPr="006C1FFB">
        <w:rPr>
          <w:rFonts w:ascii="Times New Roman" w:hAnsi="Times New Roman" w:cs="Times New Roman"/>
        </w:rPr>
        <w:t>Has ability to perform all the topics in the curriculum and use all the modern sets in teaching such as (computer, projector, data show, internet, and smart board)</w:t>
      </w:r>
      <w:r w:rsidR="006C1FFB">
        <w:rPr>
          <w:rFonts w:ascii="Times New Roman" w:hAnsi="Times New Roman" w:cs="Times New Roman"/>
        </w:rPr>
        <w:t xml:space="preserve"> as well as </w:t>
      </w:r>
      <w:r w:rsidR="006C1FFB" w:rsidRPr="006C1FFB">
        <w:rPr>
          <w:rFonts w:ascii="Times New Roman" w:hAnsi="Times New Roman" w:cs="Times New Roman"/>
        </w:rPr>
        <w:t>teach in American and British curriculum.</w:t>
      </w:r>
      <w:r w:rsidR="006C1FFB">
        <w:rPr>
          <w:rFonts w:ascii="Times New Roman" w:hAnsi="Times New Roman" w:cs="Times New Roman"/>
        </w:rPr>
        <w:t xml:space="preserve"> </w:t>
      </w:r>
      <w:proofErr w:type="gramStart"/>
      <w:r w:rsidR="006C1FFB">
        <w:rPr>
          <w:rFonts w:ascii="Times New Roman" w:hAnsi="Times New Roman" w:cs="Times New Roman"/>
        </w:rPr>
        <w:t xml:space="preserve">Excels in </w:t>
      </w:r>
      <w:r w:rsidRPr="008B6BC8">
        <w:rPr>
          <w:rFonts w:ascii="Times New Roman" w:hAnsi="Times New Roman" w:cs="Times New Roman"/>
        </w:rPr>
        <w:t>mentor</w:t>
      </w:r>
      <w:r w:rsidR="006C1FFB">
        <w:rPr>
          <w:rFonts w:ascii="Times New Roman" w:hAnsi="Times New Roman" w:cs="Times New Roman"/>
        </w:rPr>
        <w:t>ing &amp; motivating</w:t>
      </w:r>
      <w:r w:rsidRPr="008B6BC8">
        <w:rPr>
          <w:rFonts w:ascii="Times New Roman" w:hAnsi="Times New Roman" w:cs="Times New Roman"/>
        </w:rPr>
        <w:t xml:space="preserve"> students for their best performance in school &amp; competitive level</w:t>
      </w:r>
      <w:r w:rsidR="006C1FFB">
        <w:rPr>
          <w:rFonts w:ascii="Times New Roman" w:hAnsi="Times New Roman" w:cs="Times New Roman"/>
        </w:rPr>
        <w:t xml:space="preserve"> such as </w:t>
      </w:r>
      <w:r w:rsidR="006C1FFB" w:rsidRPr="006C1FFB">
        <w:rPr>
          <w:rFonts w:ascii="Times New Roman" w:hAnsi="Times New Roman" w:cs="Times New Roman"/>
        </w:rPr>
        <w:t>Ram 1 tests</w:t>
      </w:r>
      <w:r w:rsidRPr="008B6BC8">
        <w:rPr>
          <w:rFonts w:ascii="Times New Roman" w:hAnsi="Times New Roman" w:cs="Times New Roman"/>
        </w:rPr>
        <w:t>.</w:t>
      </w:r>
      <w:proofErr w:type="gramEnd"/>
      <w:r w:rsidRPr="008B6BC8">
        <w:rPr>
          <w:rFonts w:ascii="Times New Roman" w:hAnsi="Times New Roman" w:cs="Times New Roman"/>
        </w:rPr>
        <w:t xml:space="preserve"> </w:t>
      </w:r>
      <w:proofErr w:type="gramStart"/>
      <w:r w:rsidRPr="008B6BC8">
        <w:rPr>
          <w:rFonts w:ascii="Times New Roman" w:hAnsi="Times New Roman" w:cs="Times New Roman"/>
        </w:rPr>
        <w:t>Competent at providing guidance &amp; advice to students on educational and social matters as well as on their further education and future careers.</w:t>
      </w:r>
      <w:proofErr w:type="gramEnd"/>
      <w:r w:rsidRPr="008B6BC8">
        <w:rPr>
          <w:rFonts w:ascii="Times New Roman" w:hAnsi="Times New Roman" w:cs="Times New Roman"/>
        </w:rPr>
        <w:t xml:space="preserve"> </w:t>
      </w:r>
      <w:proofErr w:type="gramStart"/>
      <w:r w:rsidRPr="008B6BC8">
        <w:rPr>
          <w:rFonts w:ascii="Times New Roman" w:hAnsi="Times New Roman" w:cs="Times New Roman"/>
        </w:rPr>
        <w:t>Possesses excellent communication &amp; interpersonal skills with strong teaching ability.</w:t>
      </w:r>
      <w:proofErr w:type="gramEnd"/>
    </w:p>
    <w:p w:rsidR="008B6BC8" w:rsidRPr="0028232D" w:rsidRDefault="008B6BC8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7D591C" w:rsidRPr="006C1FFB" w:rsidRDefault="00DF3A3F" w:rsidP="006C1FFB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F3A3F">
        <w:rPr>
          <w:rFonts w:ascii="Times New Roman" w:hAnsi="Times New Roman" w:cs="Times New Roman"/>
          <w:b/>
          <w:sz w:val="24"/>
        </w:rPr>
        <w:t>KEY SKILLS</w:t>
      </w:r>
    </w:p>
    <w:p w:rsidR="006C1FFB" w:rsidRPr="006C1FFB" w:rsidRDefault="006C1FFB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Student Performance Improvisation</w:t>
      </w:r>
    </w:p>
    <w:p w:rsidR="00AC5D4A" w:rsidRPr="006C1FFB" w:rsidRDefault="008E63A8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Testing Public Abilities (Ram 1</w:t>
      </w:r>
      <w:r w:rsidR="00AC5D4A" w:rsidRPr="006C1FFB">
        <w:rPr>
          <w:rFonts w:ascii="Times New Roman" w:hAnsi="Times New Roman" w:cs="Times New Roman"/>
        </w:rPr>
        <w:t xml:space="preserve">)               </w:t>
      </w:r>
    </w:p>
    <w:p w:rsidR="006C1FFB" w:rsidRPr="006C1FFB" w:rsidRDefault="006C1FFB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Academic Progress Evaluation &amp; Monitoring</w:t>
      </w:r>
    </w:p>
    <w:p w:rsidR="00AC5D4A" w:rsidRPr="006C1FFB" w:rsidRDefault="00AC5D4A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 xml:space="preserve">Class </w:t>
      </w:r>
      <w:r w:rsidR="008E63A8" w:rsidRPr="006C1FFB">
        <w:rPr>
          <w:rFonts w:ascii="Times New Roman" w:hAnsi="Times New Roman" w:cs="Times New Roman"/>
        </w:rPr>
        <w:t>Management &amp;</w:t>
      </w:r>
      <w:r w:rsidR="008E63A8" w:rsidRPr="008E63A8">
        <w:t xml:space="preserve"> </w:t>
      </w:r>
      <w:r w:rsidR="008E63A8" w:rsidRPr="006C1FFB">
        <w:rPr>
          <w:rFonts w:ascii="Times New Roman" w:hAnsi="Times New Roman" w:cs="Times New Roman"/>
        </w:rPr>
        <w:t>Effective Evaluation</w:t>
      </w:r>
    </w:p>
    <w:p w:rsidR="008E63A8" w:rsidRPr="006C1FFB" w:rsidRDefault="008E63A8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Child Protection Training &amp; Behavior Management</w:t>
      </w:r>
    </w:p>
    <w:p w:rsidR="008E63A8" w:rsidRPr="006C1FFB" w:rsidRDefault="008E63A8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PowerPoint Knowledge</w:t>
      </w:r>
    </w:p>
    <w:p w:rsidR="008B6BC8" w:rsidRPr="006C1FFB" w:rsidRDefault="008B6BC8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Excellent Arabic Language Knowledge</w:t>
      </w:r>
    </w:p>
    <w:p w:rsidR="008E63A8" w:rsidRPr="006C1FFB" w:rsidRDefault="008E63A8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Active Learning Strategies Preparation</w:t>
      </w:r>
    </w:p>
    <w:p w:rsidR="008E63A8" w:rsidRPr="006C1FFB" w:rsidRDefault="008E63A8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MFL Techniques Knowledge</w:t>
      </w:r>
    </w:p>
    <w:p w:rsidR="006C1FFB" w:rsidRPr="006C1FFB" w:rsidRDefault="006C1FFB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Creative &amp; Innovative Mind</w:t>
      </w:r>
    </w:p>
    <w:p w:rsidR="006C1FFB" w:rsidRPr="006C1FFB" w:rsidRDefault="006C1FFB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Impressive Presentation Skills</w:t>
      </w:r>
    </w:p>
    <w:p w:rsidR="006C1FFB" w:rsidRPr="006C1FFB" w:rsidRDefault="006C1FFB" w:rsidP="001C1F2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6C1FFB">
        <w:rPr>
          <w:rFonts w:ascii="Times New Roman" w:hAnsi="Times New Roman" w:cs="Times New Roman"/>
        </w:rPr>
        <w:t>Strong Interpersonal &amp; Communication Skills</w:t>
      </w:r>
    </w:p>
    <w:p w:rsidR="006C1FFB" w:rsidRPr="0028232D" w:rsidRDefault="006C1FFB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F18A0" w:rsidRPr="003A58F3" w:rsidRDefault="00DF3A3F" w:rsidP="003A58F3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F3A3F">
        <w:rPr>
          <w:rFonts w:ascii="Times New Roman" w:hAnsi="Times New Roman" w:cs="Times New Roman"/>
          <w:b/>
          <w:sz w:val="24"/>
        </w:rPr>
        <w:t>PROFESSIONAL EXPERIENCE</w:t>
      </w:r>
    </w:p>
    <w:p w:rsidR="00F32FC9" w:rsidRPr="003A58F3" w:rsidRDefault="003A58F3" w:rsidP="001C1F26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 xml:space="preserve">Having </w:t>
      </w:r>
      <w:r w:rsidR="00F32FC9" w:rsidRPr="003A58F3">
        <w:rPr>
          <w:rFonts w:ascii="Times New Roman" w:hAnsi="Times New Roman" w:cs="Times New Roman"/>
        </w:rPr>
        <w:t xml:space="preserve">16 years </w:t>
      </w:r>
      <w:r w:rsidRPr="003A58F3">
        <w:rPr>
          <w:rFonts w:ascii="Times New Roman" w:hAnsi="Times New Roman" w:cs="Times New Roman"/>
        </w:rPr>
        <w:t xml:space="preserve">of experience </w:t>
      </w:r>
      <w:r w:rsidR="00F32FC9" w:rsidRPr="003A58F3">
        <w:rPr>
          <w:rFonts w:ascii="Times New Roman" w:hAnsi="Times New Roman" w:cs="Times New Roman"/>
        </w:rPr>
        <w:t>in teaching Arabic</w:t>
      </w:r>
    </w:p>
    <w:p w:rsidR="00F32FC9" w:rsidRPr="003A58F3" w:rsidRDefault="003A58F3" w:rsidP="001C1F2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lastRenderedPageBreak/>
        <w:t xml:space="preserve">2 Years in teaching prep </w:t>
      </w:r>
      <w:r w:rsidR="00F32FC9" w:rsidRPr="003A58F3">
        <w:rPr>
          <w:rFonts w:ascii="Times New Roman" w:hAnsi="Times New Roman" w:cs="Times New Roman"/>
        </w:rPr>
        <w:t xml:space="preserve">stage in Egypt </w:t>
      </w:r>
    </w:p>
    <w:p w:rsidR="00F32FC9" w:rsidRPr="003A58F3" w:rsidRDefault="00F32FC9" w:rsidP="001C1F2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>10 years in Saudi Arabia School</w:t>
      </w:r>
      <w:r w:rsidR="003A58F3" w:rsidRPr="003A58F3">
        <w:rPr>
          <w:rFonts w:ascii="Times New Roman" w:hAnsi="Times New Roman" w:cs="Times New Roman"/>
        </w:rPr>
        <w:t xml:space="preserve"> (Primary – Prep – Secondary</w:t>
      </w:r>
      <w:r w:rsidRPr="003A58F3">
        <w:rPr>
          <w:rFonts w:ascii="Times New Roman" w:hAnsi="Times New Roman" w:cs="Times New Roman"/>
        </w:rPr>
        <w:t xml:space="preserve">) </w:t>
      </w:r>
      <w:proofErr w:type="gramStart"/>
      <w:r w:rsidR="005C19F9">
        <w:rPr>
          <w:rFonts w:ascii="Times New Roman" w:hAnsi="Times New Roman" w:cs="Times New Roman"/>
        </w:rPr>
        <w:t>As</w:t>
      </w:r>
      <w:proofErr w:type="gramEnd"/>
      <w:r w:rsidR="005C19F9">
        <w:rPr>
          <w:rFonts w:ascii="Times New Roman" w:hAnsi="Times New Roman" w:cs="Times New Roman"/>
        </w:rPr>
        <w:t xml:space="preserve"> teacher and Arabic coordinator. </w:t>
      </w:r>
    </w:p>
    <w:p w:rsidR="00F32FC9" w:rsidRPr="003A58F3" w:rsidRDefault="00F32FC9" w:rsidP="005C19F9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>1 year at raffles international school</w:t>
      </w:r>
      <w:r w:rsidR="005C19F9">
        <w:rPr>
          <w:rFonts w:ascii="Times New Roman" w:hAnsi="Times New Roman" w:cs="Times New Roman"/>
        </w:rPr>
        <w:t xml:space="preserve"> as an Arabic teacher for Natives and Non-natives.</w:t>
      </w:r>
      <w:r w:rsidRPr="003A58F3">
        <w:rPr>
          <w:rFonts w:ascii="Times New Roman" w:hAnsi="Times New Roman" w:cs="Times New Roman"/>
        </w:rPr>
        <w:t xml:space="preserve">  </w:t>
      </w:r>
    </w:p>
    <w:p w:rsidR="00F32FC9" w:rsidRPr="003A58F3" w:rsidRDefault="00F32FC9" w:rsidP="005C19F9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 xml:space="preserve">4 years in GEMS </w:t>
      </w:r>
      <w:r w:rsidR="005C19F9">
        <w:rPr>
          <w:rFonts w:ascii="Times New Roman" w:hAnsi="Times New Roman" w:cs="Times New Roman"/>
        </w:rPr>
        <w:t xml:space="preserve">wellington </w:t>
      </w:r>
      <w:proofErr w:type="gramStart"/>
      <w:r w:rsidR="005C19F9">
        <w:rPr>
          <w:rFonts w:ascii="Times New Roman" w:hAnsi="Times New Roman" w:cs="Times New Roman"/>
        </w:rPr>
        <w:t>Academy(</w:t>
      </w:r>
      <w:proofErr w:type="gramEnd"/>
      <w:r w:rsidR="005C19F9">
        <w:rPr>
          <w:rFonts w:ascii="Times New Roman" w:hAnsi="Times New Roman" w:cs="Times New Roman"/>
        </w:rPr>
        <w:t xml:space="preserve"> as an Arabic teacher and mentor in primary stage -  Then Arabic teacher in secondary stage. </w:t>
      </w:r>
    </w:p>
    <w:p w:rsidR="00F32FC9" w:rsidRPr="003A58F3" w:rsidRDefault="00F32FC9" w:rsidP="001C1F26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>Worked as a su</w:t>
      </w:r>
      <w:r w:rsidR="008B6BC8">
        <w:rPr>
          <w:rFonts w:ascii="Times New Roman" w:hAnsi="Times New Roman" w:cs="Times New Roman"/>
        </w:rPr>
        <w:t xml:space="preserve">pervisor for the cultural club </w:t>
      </w:r>
      <w:r w:rsidRPr="003A58F3">
        <w:rPr>
          <w:rFonts w:ascii="Times New Roman" w:hAnsi="Times New Roman" w:cs="Times New Roman"/>
        </w:rPr>
        <w:t>in Saudi Arabia</w:t>
      </w:r>
    </w:p>
    <w:p w:rsidR="00F32FC9" w:rsidRPr="003A58F3" w:rsidRDefault="00F32FC9" w:rsidP="001C1F26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>Worked as a</w:t>
      </w:r>
      <w:r w:rsidR="003A58F3">
        <w:rPr>
          <w:rFonts w:ascii="Times New Roman" w:hAnsi="Times New Roman" w:cs="Times New Roman"/>
        </w:rPr>
        <w:t xml:space="preserve"> team player in the supervising:</w:t>
      </w:r>
    </w:p>
    <w:p w:rsidR="00F32FC9" w:rsidRPr="003A58F3" w:rsidRDefault="003A58F3" w:rsidP="001C1F26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 xml:space="preserve">Study </w:t>
      </w:r>
      <w:r w:rsidR="00F32FC9" w:rsidRPr="003A58F3">
        <w:rPr>
          <w:rFonts w:ascii="Times New Roman" w:hAnsi="Times New Roman" w:cs="Times New Roman"/>
        </w:rPr>
        <w:t>and develop the skills and how to measure them</w:t>
      </w:r>
    </w:p>
    <w:p w:rsidR="00F32FC9" w:rsidRPr="003A58F3" w:rsidRDefault="003A58F3" w:rsidP="001C1F26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A58F3">
        <w:rPr>
          <w:rFonts w:ascii="Times New Roman" w:hAnsi="Times New Roman" w:cs="Times New Roman"/>
        </w:rPr>
        <w:t xml:space="preserve">Develop </w:t>
      </w:r>
      <w:r w:rsidR="00F32FC9" w:rsidRPr="003A58F3">
        <w:rPr>
          <w:rFonts w:ascii="Times New Roman" w:hAnsi="Times New Roman" w:cs="Times New Roman"/>
        </w:rPr>
        <w:t>the tests for secondary stage</w:t>
      </w:r>
    </w:p>
    <w:p w:rsidR="00CC412B" w:rsidRPr="008B6BC8" w:rsidRDefault="008B6BC8" w:rsidP="001C1F26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8B6BC8">
        <w:rPr>
          <w:rFonts w:ascii="Times New Roman" w:hAnsi="Times New Roman" w:cs="Times New Roman"/>
          <w:b/>
          <w:sz w:val="24"/>
        </w:rPr>
        <w:t>Highlights</w:t>
      </w:r>
    </w:p>
    <w:p w:rsidR="008B6BC8" w:rsidRPr="008B6BC8" w:rsidRDefault="008B6BC8" w:rsidP="001C1F2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8B6BC8">
        <w:rPr>
          <w:rFonts w:ascii="Times New Roman" w:hAnsi="Times New Roman" w:cs="Times New Roman"/>
        </w:rPr>
        <w:t>Having license in teaching in Saudi Arabian ministry of education (Degree: Excellent)</w:t>
      </w:r>
    </w:p>
    <w:p w:rsidR="008B6BC8" w:rsidRPr="008B6BC8" w:rsidRDefault="008B6BC8" w:rsidP="001C1F26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8B6BC8">
        <w:rPr>
          <w:rFonts w:ascii="Times New Roman" w:hAnsi="Times New Roman" w:cs="Times New Roman"/>
        </w:rPr>
        <w:t>Having KHDA approval notice of teacher appointment (from Dubai KHDA)</w:t>
      </w:r>
    </w:p>
    <w:p w:rsidR="008B6BC8" w:rsidRPr="00A962B0" w:rsidRDefault="008B6BC8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A962B0" w:rsidRPr="00CC412B" w:rsidRDefault="00060548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EDUCATIONAL </w:t>
      </w:r>
      <w:r w:rsidRPr="000E548C">
        <w:rPr>
          <w:rFonts w:ascii="Times New Roman" w:hAnsi="Times New Roman" w:cs="Times New Roman"/>
          <w:b/>
          <w:sz w:val="24"/>
        </w:rPr>
        <w:t>QUALIFICATION</w:t>
      </w:r>
    </w:p>
    <w:p w:rsidR="00372661" w:rsidRPr="00F32FC9" w:rsidRDefault="00F32FC9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F32FC9">
        <w:rPr>
          <w:rFonts w:ascii="Times New Roman" w:hAnsi="Times New Roman" w:cs="Times New Roman"/>
        </w:rPr>
        <w:t xml:space="preserve">Bachelor of Arabic from Dar </w:t>
      </w:r>
      <w:proofErr w:type="spellStart"/>
      <w:r w:rsidRPr="00F32FC9">
        <w:rPr>
          <w:rFonts w:ascii="Times New Roman" w:hAnsi="Times New Roman" w:cs="Times New Roman"/>
        </w:rPr>
        <w:t>Aloloom</w:t>
      </w:r>
      <w:proofErr w:type="spellEnd"/>
      <w:r w:rsidRPr="00F32FC9">
        <w:rPr>
          <w:rFonts w:ascii="Times New Roman" w:hAnsi="Times New Roman" w:cs="Times New Roman"/>
        </w:rPr>
        <w:t xml:space="preserve"> College</w:t>
      </w:r>
      <w:r>
        <w:rPr>
          <w:rFonts w:ascii="Times New Roman" w:hAnsi="Times New Roman" w:cs="Times New Roman"/>
        </w:rPr>
        <w:t>,</w:t>
      </w:r>
      <w:r w:rsidRPr="00F32FC9">
        <w:t xml:space="preserve"> </w:t>
      </w:r>
      <w:r w:rsidRPr="00F32FC9">
        <w:rPr>
          <w:rFonts w:ascii="Times New Roman" w:hAnsi="Times New Roman" w:cs="Times New Roman"/>
        </w:rPr>
        <w:t>Cairo in 1998</w:t>
      </w:r>
    </w:p>
    <w:p w:rsidR="00372661" w:rsidRDefault="00372661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3A58F3" w:rsidRPr="000E548C" w:rsidRDefault="003A58F3" w:rsidP="003A58F3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ERTIFICATIONS &amp; COURSES</w:t>
      </w:r>
    </w:p>
    <w:p w:rsidR="003A58F3" w:rsidRPr="00AC5D4A" w:rsidRDefault="003A58F3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C5D4A">
        <w:rPr>
          <w:rFonts w:ascii="Times New Roman" w:hAnsi="Times New Roman" w:cs="Times New Roman"/>
        </w:rPr>
        <w:t>Having ICDL in computer studies</w:t>
      </w:r>
    </w:p>
    <w:p w:rsidR="003A58F3" w:rsidRPr="00AC5D4A" w:rsidRDefault="003A58F3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C5D4A">
        <w:rPr>
          <w:rFonts w:ascii="Times New Roman" w:hAnsi="Times New Roman" w:cs="Times New Roman"/>
        </w:rPr>
        <w:t xml:space="preserve">Holding GCSE course  </w:t>
      </w:r>
    </w:p>
    <w:p w:rsidR="003A58F3" w:rsidRPr="00AC5D4A" w:rsidRDefault="003A58F3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C5D4A">
        <w:rPr>
          <w:rFonts w:ascii="Times New Roman" w:hAnsi="Times New Roman" w:cs="Times New Roman"/>
        </w:rPr>
        <w:t>Holding a course in the techniques of teachin</w:t>
      </w:r>
      <w:r w:rsidR="00AC5D4A">
        <w:rPr>
          <w:rFonts w:ascii="Times New Roman" w:hAnsi="Times New Roman" w:cs="Times New Roman"/>
        </w:rPr>
        <w:t>g Arabic to non-native speakers</w:t>
      </w:r>
    </w:p>
    <w:p w:rsidR="008E63A8" w:rsidRPr="00AC5D4A" w:rsidRDefault="008E63A8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C5D4A">
        <w:rPr>
          <w:rFonts w:ascii="Times New Roman" w:hAnsi="Times New Roman" w:cs="Times New Roman"/>
        </w:rPr>
        <w:t>Holding a course of professional development for completion of mentoring training and supporting the professio</w:t>
      </w:r>
      <w:r>
        <w:rPr>
          <w:rFonts w:ascii="Times New Roman" w:hAnsi="Times New Roman" w:cs="Times New Roman"/>
        </w:rPr>
        <w:t>nal development of staff at WSO</w:t>
      </w:r>
    </w:p>
    <w:p w:rsidR="00372661" w:rsidRDefault="003A58F3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AC5D4A">
        <w:rPr>
          <w:rFonts w:ascii="Times New Roman" w:hAnsi="Times New Roman" w:cs="Times New Roman"/>
        </w:rPr>
        <w:t>TOEFL course with a score of 427</w:t>
      </w:r>
    </w:p>
    <w:p w:rsidR="008E63A8" w:rsidRPr="00AC5D4A" w:rsidRDefault="008E63A8" w:rsidP="001C1F26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8E63A8">
        <w:rPr>
          <w:rFonts w:ascii="Times New Roman" w:hAnsi="Times New Roman" w:cs="Times New Roman"/>
        </w:rPr>
        <w:t>ILETS Training</w:t>
      </w:r>
    </w:p>
    <w:p w:rsidR="00372661" w:rsidRPr="00A962B0" w:rsidRDefault="00372661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DF3A3F" w:rsidRPr="000E548C" w:rsidRDefault="000E548C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E548C">
        <w:rPr>
          <w:rFonts w:ascii="Times New Roman" w:hAnsi="Times New Roman" w:cs="Times New Roman"/>
          <w:b/>
          <w:sz w:val="24"/>
        </w:rPr>
        <w:t>PERSONAL DETAILS</w:t>
      </w:r>
    </w:p>
    <w:p w:rsidR="00CD4528" w:rsidRPr="00DC633F" w:rsidRDefault="00CD4528" w:rsidP="002E5B6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DC633F">
        <w:rPr>
          <w:rFonts w:ascii="Times New Roman" w:hAnsi="Times New Roman" w:cs="Times New Roman"/>
          <w:b/>
          <w:sz w:val="24"/>
        </w:rPr>
        <w:t>Date of Birth</w:t>
      </w:r>
      <w:r w:rsidR="00AC5D4A">
        <w:rPr>
          <w:rFonts w:ascii="Times New Roman" w:hAnsi="Times New Roman" w:cs="Times New Roman"/>
          <w:b/>
          <w:sz w:val="24"/>
        </w:rPr>
        <w:tab/>
      </w:r>
      <w:r w:rsidR="00AC5D4A">
        <w:rPr>
          <w:rFonts w:ascii="Times New Roman" w:hAnsi="Times New Roman" w:cs="Times New Roman"/>
          <w:b/>
          <w:sz w:val="24"/>
        </w:rPr>
        <w:tab/>
      </w:r>
      <w:r w:rsidR="00AC5D4A">
        <w:rPr>
          <w:rFonts w:ascii="Times New Roman" w:hAnsi="Times New Roman" w:cs="Times New Roman"/>
          <w:b/>
          <w:sz w:val="24"/>
        </w:rPr>
        <w:tab/>
      </w:r>
      <w:r w:rsidRPr="00DC633F">
        <w:rPr>
          <w:rFonts w:ascii="Times New Roman" w:hAnsi="Times New Roman" w:cs="Times New Roman"/>
          <w:b/>
          <w:sz w:val="24"/>
        </w:rPr>
        <w:t>:</w:t>
      </w:r>
      <w:r w:rsidRPr="00DC633F">
        <w:rPr>
          <w:rFonts w:ascii="Times New Roman" w:hAnsi="Times New Roman" w:cs="Times New Roman"/>
        </w:rPr>
        <w:t xml:space="preserve"> </w:t>
      </w:r>
      <w:r w:rsidR="002E5B6E">
        <w:rPr>
          <w:rFonts w:ascii="Times New Roman" w:hAnsi="Times New Roman" w:cs="Times New Roman"/>
        </w:rPr>
        <w:t>February</w:t>
      </w:r>
      <w:r w:rsidR="00F32FC9">
        <w:rPr>
          <w:rFonts w:ascii="Times New Roman" w:hAnsi="Times New Roman" w:cs="Times New Roman"/>
        </w:rPr>
        <w:t xml:space="preserve"> 25, </w:t>
      </w:r>
      <w:r w:rsidR="00F32FC9" w:rsidRPr="00F32FC9">
        <w:rPr>
          <w:rFonts w:ascii="Times New Roman" w:hAnsi="Times New Roman" w:cs="Times New Roman"/>
        </w:rPr>
        <w:t>1974</w:t>
      </w:r>
    </w:p>
    <w:p w:rsidR="00062982" w:rsidRDefault="00CD4528" w:rsidP="0006298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A962B0">
        <w:rPr>
          <w:rFonts w:ascii="Times New Roman" w:hAnsi="Times New Roman" w:cs="Times New Roman"/>
          <w:b/>
          <w:sz w:val="24"/>
        </w:rPr>
        <w:t>Languages Known</w:t>
      </w:r>
      <w:r w:rsidR="00AC5D4A">
        <w:rPr>
          <w:rFonts w:ascii="Times New Roman" w:hAnsi="Times New Roman" w:cs="Times New Roman"/>
          <w:b/>
          <w:sz w:val="24"/>
        </w:rPr>
        <w:tab/>
      </w:r>
      <w:r w:rsidR="00AC5D4A">
        <w:rPr>
          <w:rFonts w:ascii="Times New Roman" w:hAnsi="Times New Roman" w:cs="Times New Roman"/>
          <w:b/>
          <w:sz w:val="24"/>
        </w:rPr>
        <w:tab/>
      </w:r>
      <w:r w:rsidRPr="00A962B0">
        <w:rPr>
          <w:rFonts w:ascii="Times New Roman" w:hAnsi="Times New Roman" w:cs="Times New Roman"/>
          <w:b/>
          <w:sz w:val="24"/>
        </w:rPr>
        <w:t>:</w:t>
      </w:r>
      <w:r w:rsidR="00A962B0">
        <w:rPr>
          <w:rFonts w:ascii="Times New Roman" w:hAnsi="Times New Roman" w:cs="Times New Roman"/>
        </w:rPr>
        <w:t xml:space="preserve"> </w:t>
      </w:r>
      <w:r w:rsidR="00AC5D4A" w:rsidRPr="00AC5D4A">
        <w:rPr>
          <w:rFonts w:ascii="Times New Roman" w:hAnsi="Times New Roman" w:cs="Times New Roman"/>
        </w:rPr>
        <w:t>Arabic</w:t>
      </w:r>
      <w:r w:rsidR="00062982">
        <w:rPr>
          <w:rFonts w:ascii="Times New Roman" w:hAnsi="Times New Roman" w:cs="Times New Roman"/>
        </w:rPr>
        <w:t xml:space="preserve"> ( native and fluent)</w:t>
      </w:r>
    </w:p>
    <w:p w:rsidR="00CD4528" w:rsidRDefault="00062982" w:rsidP="00062982">
      <w:pPr>
        <w:pStyle w:val="ListParagraph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</w:rPr>
        <w:t xml:space="preserve">                                                 </w:t>
      </w:r>
      <w:r w:rsidRPr="0006298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nglish (good)</w:t>
      </w:r>
    </w:p>
    <w:p w:rsidR="00062982" w:rsidRPr="00A962B0" w:rsidRDefault="00062982" w:rsidP="00062982">
      <w:pPr>
        <w:pStyle w:val="ListParagraph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</w:t>
      </w:r>
      <w:proofErr w:type="gramStart"/>
      <w:r>
        <w:rPr>
          <w:rFonts w:ascii="Times New Roman" w:hAnsi="Times New Roman" w:cs="Times New Roman"/>
        </w:rPr>
        <w:t>French  (</w:t>
      </w:r>
      <w:proofErr w:type="gramEnd"/>
      <w:r>
        <w:rPr>
          <w:rFonts w:ascii="Times New Roman" w:hAnsi="Times New Roman" w:cs="Times New Roman"/>
        </w:rPr>
        <w:t xml:space="preserve"> Beginner)</w:t>
      </w:r>
    </w:p>
    <w:sectPr w:rsidR="00062982" w:rsidRPr="00A962B0" w:rsidSect="00262B22">
      <w:pgSz w:w="12240" w:h="15840" w:code="1"/>
      <w:pgMar w:top="900" w:right="630" w:bottom="1267" w:left="63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4CE2" w:rsidRDefault="00A54CE2" w:rsidP="00DF3A3F">
      <w:pPr>
        <w:spacing w:after="0" w:line="240" w:lineRule="auto"/>
      </w:pPr>
      <w:r>
        <w:separator/>
      </w:r>
    </w:p>
  </w:endnote>
  <w:endnote w:type="continuationSeparator" w:id="0">
    <w:p w:rsidR="00A54CE2" w:rsidRDefault="00A54CE2" w:rsidP="00DF3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4CE2" w:rsidRDefault="00A54CE2" w:rsidP="00DF3A3F">
      <w:pPr>
        <w:spacing w:after="0" w:line="240" w:lineRule="auto"/>
      </w:pPr>
      <w:r>
        <w:separator/>
      </w:r>
    </w:p>
  </w:footnote>
  <w:footnote w:type="continuationSeparator" w:id="0">
    <w:p w:rsidR="00A54CE2" w:rsidRDefault="00A54CE2" w:rsidP="00DF3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EC0DCD"/>
    <w:multiLevelType w:val="hybridMultilevel"/>
    <w:tmpl w:val="375669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FD1915"/>
    <w:multiLevelType w:val="hybridMultilevel"/>
    <w:tmpl w:val="D8805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F65C94"/>
    <w:multiLevelType w:val="hybridMultilevel"/>
    <w:tmpl w:val="D04C8F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89810C6"/>
    <w:multiLevelType w:val="hybridMultilevel"/>
    <w:tmpl w:val="41A02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C41045"/>
    <w:multiLevelType w:val="hybridMultilevel"/>
    <w:tmpl w:val="61BE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7C031D"/>
    <w:multiLevelType w:val="hybridMultilevel"/>
    <w:tmpl w:val="3E048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F83C95"/>
    <w:multiLevelType w:val="hybridMultilevel"/>
    <w:tmpl w:val="AE06A2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A6902FC"/>
    <w:multiLevelType w:val="hybridMultilevel"/>
    <w:tmpl w:val="53A43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8D0FE6"/>
    <w:multiLevelType w:val="hybridMultilevel"/>
    <w:tmpl w:val="4488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B45B45"/>
    <w:multiLevelType w:val="hybridMultilevel"/>
    <w:tmpl w:val="39AE3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676441"/>
    <w:multiLevelType w:val="hybridMultilevel"/>
    <w:tmpl w:val="71E84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B293FE6"/>
    <w:multiLevelType w:val="hybridMultilevel"/>
    <w:tmpl w:val="A086D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67543A"/>
    <w:multiLevelType w:val="hybridMultilevel"/>
    <w:tmpl w:val="B9C8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B8333C1"/>
    <w:multiLevelType w:val="hybridMultilevel"/>
    <w:tmpl w:val="81E25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7"/>
  </w:num>
  <w:num w:numId="5">
    <w:abstractNumId w:val="11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6"/>
  </w:num>
  <w:num w:numId="11">
    <w:abstractNumId w:val="10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tDQ3MzQ3NDMyMzRW0lEKTi0uzszPAykwqwUAJ8kCgCwAAAA="/>
  </w:docVars>
  <w:rsids>
    <w:rsidRoot w:val="003F1434"/>
    <w:rsid w:val="00060548"/>
    <w:rsid w:val="000627BF"/>
    <w:rsid w:val="00062982"/>
    <w:rsid w:val="000A18AF"/>
    <w:rsid w:val="000B3E3E"/>
    <w:rsid w:val="000E548C"/>
    <w:rsid w:val="00102366"/>
    <w:rsid w:val="00131DDC"/>
    <w:rsid w:val="001C1F26"/>
    <w:rsid w:val="0021409B"/>
    <w:rsid w:val="00243165"/>
    <w:rsid w:val="002624CE"/>
    <w:rsid w:val="00262B22"/>
    <w:rsid w:val="0028232D"/>
    <w:rsid w:val="002B49D0"/>
    <w:rsid w:val="002E5B6E"/>
    <w:rsid w:val="002F19F8"/>
    <w:rsid w:val="002F307F"/>
    <w:rsid w:val="00302531"/>
    <w:rsid w:val="00312542"/>
    <w:rsid w:val="00372661"/>
    <w:rsid w:val="003A58F3"/>
    <w:rsid w:val="003F1434"/>
    <w:rsid w:val="00406CF1"/>
    <w:rsid w:val="00443E7D"/>
    <w:rsid w:val="00462293"/>
    <w:rsid w:val="00493300"/>
    <w:rsid w:val="004964A8"/>
    <w:rsid w:val="004A2DFD"/>
    <w:rsid w:val="004E361F"/>
    <w:rsid w:val="005541D5"/>
    <w:rsid w:val="00585439"/>
    <w:rsid w:val="005B374C"/>
    <w:rsid w:val="005C19F9"/>
    <w:rsid w:val="00604550"/>
    <w:rsid w:val="006234FB"/>
    <w:rsid w:val="00650172"/>
    <w:rsid w:val="006662F1"/>
    <w:rsid w:val="0069582D"/>
    <w:rsid w:val="006C1FFB"/>
    <w:rsid w:val="00717C2C"/>
    <w:rsid w:val="007D591C"/>
    <w:rsid w:val="007D69BA"/>
    <w:rsid w:val="0080613B"/>
    <w:rsid w:val="008708AB"/>
    <w:rsid w:val="008B6BC8"/>
    <w:rsid w:val="008C1F76"/>
    <w:rsid w:val="008C3F09"/>
    <w:rsid w:val="008D52A7"/>
    <w:rsid w:val="008E5834"/>
    <w:rsid w:val="008E63A8"/>
    <w:rsid w:val="00907180"/>
    <w:rsid w:val="009142E3"/>
    <w:rsid w:val="00920D87"/>
    <w:rsid w:val="0095457F"/>
    <w:rsid w:val="00976D2E"/>
    <w:rsid w:val="00983D30"/>
    <w:rsid w:val="009B62C6"/>
    <w:rsid w:val="009E2511"/>
    <w:rsid w:val="00A54CE2"/>
    <w:rsid w:val="00A76693"/>
    <w:rsid w:val="00A962B0"/>
    <w:rsid w:val="00AC5D4A"/>
    <w:rsid w:val="00AF37E6"/>
    <w:rsid w:val="00B941A9"/>
    <w:rsid w:val="00BD123B"/>
    <w:rsid w:val="00BE5869"/>
    <w:rsid w:val="00C236F9"/>
    <w:rsid w:val="00C35F91"/>
    <w:rsid w:val="00C64F67"/>
    <w:rsid w:val="00C848F7"/>
    <w:rsid w:val="00C9031A"/>
    <w:rsid w:val="00CB63ED"/>
    <w:rsid w:val="00CC3FC2"/>
    <w:rsid w:val="00CC412B"/>
    <w:rsid w:val="00CD4528"/>
    <w:rsid w:val="00CF0827"/>
    <w:rsid w:val="00D53654"/>
    <w:rsid w:val="00D557E2"/>
    <w:rsid w:val="00D83516"/>
    <w:rsid w:val="00DB2F5E"/>
    <w:rsid w:val="00DC633F"/>
    <w:rsid w:val="00DD5CBB"/>
    <w:rsid w:val="00DE6EC7"/>
    <w:rsid w:val="00DF3A3F"/>
    <w:rsid w:val="00E16DA0"/>
    <w:rsid w:val="00E563EC"/>
    <w:rsid w:val="00EA7FDD"/>
    <w:rsid w:val="00EE7DC0"/>
    <w:rsid w:val="00F1068F"/>
    <w:rsid w:val="00F2552E"/>
    <w:rsid w:val="00F32FC9"/>
    <w:rsid w:val="00FA092A"/>
    <w:rsid w:val="00FC760B"/>
    <w:rsid w:val="00FF18A0"/>
    <w:rsid w:val="00FF4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14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A3F"/>
  </w:style>
  <w:style w:type="paragraph" w:styleId="Footer">
    <w:name w:val="footer"/>
    <w:basedOn w:val="Normal"/>
    <w:link w:val="FooterChar"/>
    <w:uiPriority w:val="99"/>
    <w:unhideWhenUsed/>
    <w:rsid w:val="00DF3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A3F"/>
  </w:style>
  <w:style w:type="paragraph" w:styleId="ListParagraph">
    <w:name w:val="List Paragraph"/>
    <w:basedOn w:val="Normal"/>
    <w:uiPriority w:val="34"/>
    <w:qFormat/>
    <w:rsid w:val="00A9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57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7E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14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A3F"/>
  </w:style>
  <w:style w:type="paragraph" w:styleId="Footer">
    <w:name w:val="footer"/>
    <w:basedOn w:val="Normal"/>
    <w:link w:val="FooterChar"/>
    <w:uiPriority w:val="99"/>
    <w:unhideWhenUsed/>
    <w:rsid w:val="00DF3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A3F"/>
  </w:style>
  <w:style w:type="paragraph" w:styleId="ListParagraph">
    <w:name w:val="List Paragraph"/>
    <w:basedOn w:val="Normal"/>
    <w:uiPriority w:val="34"/>
    <w:qFormat/>
    <w:rsid w:val="00A9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57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7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gulfjobseeker.com/employer/services/buycvdatabas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</dc:creator>
  <cp:lastModifiedBy>Pc3</cp:lastModifiedBy>
  <cp:revision>3</cp:revision>
  <dcterms:created xsi:type="dcterms:W3CDTF">2016-04-09T10:35:00Z</dcterms:created>
  <dcterms:modified xsi:type="dcterms:W3CDTF">2016-05-07T12:43:00Z</dcterms:modified>
</cp:coreProperties>
</file>